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4</w:t>
      </w:r>
      <w:r>
        <w:t xml:space="preserve"> </w:t>
      </w:r>
      <w:r>
        <w:t xml:space="preserve">พ.ค.</w:t>
      </w:r>
      <w:r>
        <w:t xml:space="preserve"> </w:t>
      </w:r>
      <w:r>
        <w:t xml:space="preserve">64)</w:t>
      </w:r>
    </w:p>
    <w:p>
      <w:pPr>
        <w:pStyle w:val="Date"/>
      </w:pPr>
      <w:r>
        <w:t xml:space="preserve">วันจันทร์ที่</w:t>
      </w:r>
      <w:r>
        <w:t xml:space="preserve"> </w:t>
      </w:r>
      <w:r>
        <w:t xml:space="preserve">24</w:t>
      </w:r>
      <w:r>
        <w:t xml:space="preserve"> </w:t>
      </w:r>
      <w:r>
        <w:t xml:space="preserve">พฤษภาคม</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ดย… เป็นอาคาร 4 ชั้น มีจำนวนเตียง… ก็คาดว่าจะขยายได้ถึง 200 เตียงครับ ตอนนี้ขยายไปกว่า 100 เตียง มีทั้งลิฟต์ อาคารของผู้ติดเชื้อมีการทำความสะอาด</w:t>
      </w:r>
      <w:r>
        <w:t xml:space="preserve"> </w:t>
      </w:r>
      <w:r>
        <w:t xml:space="preserve">โดยจิตอาสา หรือคนที่ดูแลอาคารนะครับ ก็จะใช้บันไดเท่านั้น แล้วก็จะมีการควบคุมผู้ที่เข้า-ออก ภายในอาคารอย่างเข้มข้นครับ เริ่มต้นจากเราเมื่อสถานการณ์ COVID ระบาดรอบที่ 3 นี่ มันเป็นตัวชี้ชัด ว่าคนในชุมชนนี่แสดงความรังเกียจกัน พอมันรังเกียจมาก ถึงขั้นไล่ออกจากชุมชน ท่านก็เห็นว่าคนในชุมชนจะทะเลาะกัน วิธีการอย่างไร คือ การดึงคนที่ป่วยออกมาก่อน นี่คือวิธีคิดเริ่มต้นของท่าน ท่านก็เลยดึงเรียกประธานชุมชนมาคุย เรามีพื้นที่ให้ เรามีบุคลากรเรามีอะไร วัตถุดิบหลาย ๆ อย่างให้ทำอย่างไรกันดี ก็ให้ประธานชุมชนคิด ประธานชุมชนเขาก็คิดว่า ดึงคนป่วยออกมาก่อน เพื่อที่ดึงเอาคนป่วยออกมาก่อน เพื่อจะลดแรงปะทะของชุมชน แล้วก็ลดเชื้อในชุมชนให้เร็วที่สุด // นายแพทย์อรรถพล แก้วสัมฤทิ มหานคร ส่งเจ้าหน้าที่เข้ามาควบคุมในเชิงรุกนะครับ แล้วก็นำผู้ป่วยมารักษา เนื่องจากจำนวนผู้ติดเชื้อรายใหม่ในชุมชนเพิ่มขึ้นอย่างต่อเนื่อง พระอาสามัญ</w:t>
      </w:r>
    </w:p>
    <w:p>
      <w:pPr>
        <w:pStyle w:val="BodyText"/>
      </w:pPr>
      <w:r>
        <w:t xml:space="preserve">[ภาษาท้องถิ่น]ก็ได้ดำเนินการร่วมกับชุมชน ร่วมสนับสนุนวัสดุและอุปกรณ์ที่ดำเนินการ ไม่ว่าจะเป็นหน้ากากผ้า หน้ากากอนามัยนะครับ ถุงสำหรับใส่ขยะติดเชื้</w:t>
      </w:r>
    </w:p>
    <w:p>
      <w:pPr>
        <w:pStyle w:val="BodyText"/>
      </w:pPr>
      <w:r>
        <w:t xml:space="preserve">[เสียงดนตรี]// ส่วนยอดสะสมผู้เสียชีวิตทั่วโลกก็ยังคงเพิ่มขึ้นอย่างต่อเนื่องนะคะ ล่าสุดค่ะ ยอดสะสมผู้ติดเชื้อใน 220 ประเทศ และทั่วคนนะคะ ก็เพิ่มขึ้นจาก 480,000 คนค่ะ ขณะที่ยอดสะสมผู้เสียชีวิตเพิ่มขึ้นเป็น</w:t>
      </w:r>
      <w:r>
        <w:t xml:space="preserve"> </w:t>
      </w:r>
      <w:r>
        <w:t xml:space="preserve">3,470,000 ได้รับการรักษาหายดีเพิ่มขึ้นเช่นกัน เป็นจำนวนกว่า เองนะคะ ซึ่งมียอดสะสมสูงสุดเป็นยอดผู้ติดเชื้อในประเทศเพิ่มขึ้นกว่า 33 ล้าน 8 แสนเสียชีวิตกว่า 600,000 แต่ก็อ้างว่า 2 ยอดนี่ ทั้ง 2 ยอดนี่มีอัตราใหม่รายวัน ผู้ติดเชื้อสูงสุด เป็นอันดับ 2 ของโลกก็มีการประกาศขยายระยะเวลาการล็อกดาวน์ที่กรุงนิวเดลี วันที่ 31 พฤษภาคม เนื่องจากการแพร่ระบาดยังคงรุนแรง แต่ว่าในภาพรวมค่ะ แล้วก็ติดเชื้อยังอยู่ในอัตราคงที่ทางด้านของประสิทธิภาพวัคซีนต้าน COVID-19 มีข้อกังขาว่ามีการเกิดผลข้างเคียงค่ะ เพราะว่าล่าสุดนี่ศูนย์ควบคุมและป้องกันโรค รายงานที่ว่าวัคซีนทำให้เกิดอาการลของ Bio Car Deness นะคะ ลักษณะอาการในคนหนุ่มสาว ตั้งแต่วัยรุ่นถึงวัยผู้ใหญ่ตอนต้น ซึ่งก็มักจะเกิดขึ้นในวัคซีนเข็มที่ 2</w:t>
      </w:r>
      <w:r>
        <w:t xml:space="preserve"> </w:t>
      </w:r>
      <w:r>
        <w:t xml:space="preserve">นะคะ ว่าวัคซีนนี่ก่ออาการข้างเคียงที่ว่านี้เพียงเล็กน้อยเท่านั้นค่ะ // เรื่องของเศรษฐกิจครับ ราคาสินค้าที่สูงขึ้นทำให้การจ้างงานภาคเกษตรไตรมาสแรกนี้ การว่างงานนั้นก็ยังคงเพิ่มขึ้นตามผลกระทบของ COVID-19 // นายดนุชา พิชยนัน พัฒนาเศรษฐกิจและสังคมแห่งชาติ ภาวะสังคมไทยไตรมาส 1</w:t>
      </w:r>
      <w:r>
        <w:t xml:space="preserve"> </w:t>
      </w:r>
      <w:r>
        <w:t xml:space="preserve">โดยบอกครับ ว่าผู้มีงานทำเพิ่มขึ้นร้อยละ 4 จ้างงานในภาคการเกษตร ที่ปรับตัวสูงขึ้น ส่วนนอกภาคการเกษตรมีการ</w:t>
      </w:r>
      <w:r>
        <w:t xml:space="preserve"> </w:t>
      </w:r>
      <w:r>
        <w:t xml:space="preserve">ปรับตัวลดลงเล็กน้อยนะครับ ลดลงร้อนละ 2.2 แต่ก็มีบางอุตสาหกรรมครับ</w:t>
      </w:r>
      <w:r>
        <w:t xml:space="preserve"> </w:t>
      </w:r>
      <w:r>
        <w:t xml:space="preserve">ขยายตัวได้ เช่น ยานยนต์ ผลิตภัณฑ์พลาสติก อุปกรณ์ที่ใช้ทางการแพทย์ และเครื่องผลิตอุปกรณ์การขนส่งอื่น ๆ สำหรับภาคการจ้างงาน นักท่องเที่ยวที่ลดลงตามมาตรการ และมาตรการควบคุมการแพร่ระบาด ที่ส่งผลกระทบต่อการว่างงาน ในสาขาการขนส่งและสถานที่เก็บสินค้า ส่วนอัตราการว่างเพิ่มขึ้น ร้อยละ 1.96 60,000 คน และมีแนวโน้มการก่อหนี้ของครัวเรือนคาดว่าสัดส่วนหนี้ครัวเรือน จากภาวะเศรษฐกิจที่ยังไม่ฟื้นตัวกลับมาในภาวะยังไม่เกิดการแพร่ระบาด COVID-19 จะเป็นเครื่องมือในการทำให้เศรษฐกิจของประเทศฟื้นตัวโดยเร็ว // ส่วนตลาดหุ้นไทยเช้านี้นะคะ ปรับตัวผันผวนค่ะ นักลงทุนยังคงมีความกังวลต่อสถานการณ์โควิด เอเชียเคลื่อนไหวเล็กน้อยค่ะ เอกะอิ โคเกีย นะคะ ปิดที่ 28,448.63 เพิ่มขึ้นมา 310.80 จุดค่ะ ปิดที่ 26,698 บาทไทย .82 จุด … .04 จุด บวกขึ้น 3.84 จุด ส่วนตลาดหุ้นไทยนะคะ ดัชนีอยู่ที่ระดับ 1,552 จุด มูลค่าการซื้อขายกว่า 27,000 ล้านบาท ราคาน้ำมันดิบค่ะ ตลาด NYMEX นะคะ บวกเพิ่มขึ้นมา 1 เหรียญ 64 เซ็น ปิดที่ 66 เหรียญ 14 เซน ส่วนดูไบนะคะ ปิดที่ 63 เหรียญ . 84 เซ็น ค่ะ ส่วนราคาทองคำในประเทศนะคะ ทองคำแท่งค่ะ รับซื้ออยู่ที่ บาทละ 27,850 บาท 950 บาท ละบาททองคำนะคะ ส่วนทองคำ27,348 บาท รับซื้อ 28,450 บาท // ไปตรวจสอบสภาพอากาศกันต่อเลยนะครับ ครับ Րในส่วนของข่าวต่างประเทศนะคะ เริ่มกันที่เหตุเครื่องบินโดยสารถูกกองทัพบิรารูทนะคะ จับกุมผุ้โดยสารคนหนึ่งนะคะ ที่อยู่บนเครื่องค่ะ โดยทางด้านของ นางอุซูล่า พอลเตอร์ริเยน กำลังผลักดันการคว่ำบาตร เหตุการณ์ที่เบลารูสค่ะ ขึ้นสะกัดเครื่องยินโดยสาน Lion Air มุ่งหน้าสู่ริโทเนียเมื่อวานนี้ เพื่อจับกุมต้วบล็อกเกอร์ โดยนาง เดอริเยน ถือว่าการกระทำดังกล่าวที่เบลาลูสนั้น คือ การจี้เครื่องบิน แล้วก็เข้าข่ายการก่อการร้าน ซึ่งก็เกิดขึ้นก่อนที่ Lion Air นะคะ จะบินเข้าสู่น่านฟ้าแคริฟอร์เนียร์ เบลาลูสแล้ว เจ้าหน้าที่ก็ทำการจับกุมคนดังกล่าวในที่สุด โดยบล็อกเกอร์คนนี้ทางการเบลารูส เพราะว่าเขามักจะเสนอข่าวสารวิพากษ์วิจารณ์ประธานาธิบดี</w:t>
      </w:r>
      <w:r>
        <w:t xml:space="preserve"> </w:t>
      </w:r>
      <w:r>
        <w:t xml:space="preserve">ส่วนเครื่องบินโดยสานลำดังกล่าว ก็ได้มีการอนุญาตให้เดินทางปลายทาง พร้อมกับผู้โดยสารที่เหลืออยู่ราว 230 คน หลังจากที่ติดค้างอยู่ที่เบลารูสหลายชั่วโมง // เกิดอุบัติเหตุรถกระเช่ระดับสูง 20 เมตร ที่อิตาลี 14 คน และบากเจ็บสาหัสอีกหลายคน เหตุเกิดช่วงบ่าย ชาวเมือง เดินทางจากเมืองไปที่บนเทือกเขาแอล แต่ระหว่างทาง จู่ ๆ ที่กระเช้าโดยสารล่วงลงมา ก็กลิ่งไปตามไหล่เขาสูงชันหลายตลบ ปะทะกับต้นไม้จนหยุดนิ่ง นักไต่เขาได้ยินเสียงเบรกดังก่อนกระเช้าโดยสารจะล่วงลง เจ้าหน้าที่นำตัวผู้บาดเจ็บ ซึ่งเป็นเด็กทั้ง 2 คนและผู้ใหญ่ 1 คน ส่งโรงพยาบาล ผู้โดยสารบางคนถูกอัดอยู่ ข้างนอก ส่วนผู้เสียชีวิตมีนักท่องเที่ยวต่างชาติด้วยครับ หลังจากที่รถกระเช้าไฟฟ้าสายนี้ ที่เปิดหลังอิตาลีผ่อนคลายมาตรการควบคุม COVID-19 ได้ไม่นาน // ช่วงนี้รับชมข่าวกีฬกันต่อเลยนะคะ จากคุณกุ้ง โสพิศ // เชิญครับ // สวัสดีค่ะ รับชมข่าวกีฬาวันนี้ค่ะ ข่าวแรกคือพรีเมียลีกอังกฤษ ปิดฉากลงเป็นที่เรียบร้อยแล้วค่ะ กับสโมสร แมนเชสเตอร์ ซิตี้นะคะ แล้วก็เมื่อคนนี้ พวกเขานี่ถล่มลังเอเวอร์ตัน 5-0 เลยค่ะ ลีกสูงสุดของอังกฤษนัดปิดฉากซีชันค่ะ ลงเล่นในบ้านต่อหน้าแฟนบอลของตัวเองนะคะ นี่ ลูกแรกได้มาจาก แคลวิน เดอร์บอยค่ะ นำไป 1-0 นาที 11 เสร็จแล้วนาที 14 ไหลบอลจังหวะเดียวให้กับ นำไป 2-0 นะคะ ไปดูเกมในช่วงครึ่งหลังกันต่อค่ะ นาที 53 เป็นฟิวส์ โฟเดน ได้สำเร็จค่ะ ฟอร์มดุเลยทีเดียวค่ะ เล่นต่อหน้าแฟนบอลเจ้าถิ่นค่ะ แมนซิตี้ ก็สำรองที่เตรียมอำลาทีม ยิงเพิ่มอีก 2 ลูกนะคะ นาที 71ต่อด้วยอีก 6 นาทีถัดมาค่ะ ในนาที 76 ค่ะ อาร์เกลโร กุล คนเดิมค่ะ ก็ทำให้อเกอเรอร์ครองดาวซัลโวสูงสุดตลอดกาลของทีมด้วยนะคะ รายการ 380 นัทค่ะ ก็ถือว่าเป็นการอำลาทีมได้อย่างสวยหรูเลยทีเดียวค่ะ ยิง 2 ลูกสุดท้าย จบแมนฉลองแชมป์หลีกสูงสุด ที่ 3 ทิปเปิ้ลแชมป์ด้วยค่ะ สัปดาห์หน้า ส่วนลิเวอร์พูล อันดับ 4 เจอกับควิกซัน พาเรท อันดับ 13 ค่ะ ครึ่งแรกบุกหนักนะคะ ได้ประตูขึ้นนำนาที 37 มีลูกเดียวเกิดขึ้นใน 4-5 นาทีแรกค่ะ ส่วนเกมครึ่งหลัง นาที 73 โมเมน ซาร่า ก่อนส่งต่อให้กับมาเน่ ชนะไป 2-0 ได้ไปเล่นที่ NEW CL ในเกมหน้าด้วยค่ะ จบอันดับที่ 3 นะคะ แซงขึ้นมาอันดับที่ 3 สำหรับริเวอร์พลู สำหรับผลการแข่งขันคู่อื่นเมื่อคืนนี้ แอดตันวิลล่า แพ้ให้กับสเปอ</w:t>
      </w:r>
      <w:r>
        <w:t xml:space="preserve"> </w:t>
      </w:r>
      <w:r>
        <w:t xml:space="preserve">0-2 ลีก ยูไนเต็ด ชนะไบตัน 2-0 เอาชนะ 1 ประตูต่อ 2 ค่ะ ก็ทำให้สรุปผลเรียบร้อยแล้วนะคะ ก็ทำให้แชมป์ในปีนี้นะคะ แมนซิตี้เตะไป 38 นัด มี 36 คะแนน แมนยู</w:t>
      </w:r>
      <w:r>
        <w:t xml:space="preserve"> </w:t>
      </w:r>
      <w:r>
        <w:t xml:space="preserve">รับบทพระลองต่อไป จบด้วยลองแปช เป็นปีที่ 8 ด้วยที่ไม่ได้แชมป์ลีคเลย เป็นลิเวอร์พูลนะคะ 38 นัด มีคะแนน 38 ที่ 4 เป็นเชลซี 64 คะแนน เชสเตอร์ 66 คะแนนค่ะ ดาว Sanco ของสเปอนะคะ ซัดไป 23 ลูกแล้วทำแอสสิส สูงสุดด้วย 14 ครั้ง ด้วยกัน ก็สำหรับบทสรุปค่ะ แชมป์อย่างที่บอกไป คือ แมนซิตี้ ส่วนโควตา นะคะ จะประกอบด้วย แมนซิตี้ เชลซี ส่วนยูฟ่า ยูโรปาลีกค่ะ เอาอันดับ 5 กับอันดับ 6 ในซีซันนี้นะคะ ขณะที่ยูฟ้าลีค ส่วนทีมตกชั้น 3 ทีมด้วยกัน มีฟูลแลม เวสวอมวิท อัมเวียน ต้องไปเล่นหลีกลองค่ะ สโมศรอินเตอมิราน ลีก แอเบรี ครั้งแรก หลังจากรอคอยมา 11 ปี เกมนี้ลีกสูงสุดของอิตาลีนัดสุดท้ายซีซันเหมือนกันค่ะ นี้เจอกับออดิเนเซ่ แชมป์ปีที่ 13 เกมนี้มีประตูเกิดขึ้นเร็วค่ะ เล่นได้ 8 นาทีเท่านั้นค่ะ เป็นเจ้าถิ่นอินเตอร์ค่ะ เข้าประชิดข้างตัว ก่อนที่ช่วงท้ายครึ่งแรกค่ะ นาที 44 อินเตอร์ฯ นำ 2-0 เป็นฟรีคิกของ… // เกมครั้งหลัง สังหารจุดโทษไม่พลาดค่ะ 3-0 ในนาที 56 ก่อนที่นาที 64 เล่นทางขวา เสียบเสาไกล เท่านั้นไม่พอนาที 72 บวกลูกที่ 5 ลูเลอู ใช้อกผลักบอลไป เข้าประตูไป จ่อ ๆ หน้าประตูเลยค่ะ ลูกนี้ เป็นฟากฝั่งเปริเย่ สังหารให้เอเดนเนเซ่ไล่มา 1-5 ไล่ไม่ทันค่ะ จบเกมนี้อินเตอร์ชนะไป 5 ประตูต่อ 1 ชนะได้อย่างสวยหรูค่ะ ค่ะ นี่คือประเด็นข่าวกีฬาที่นำมาฝากกันนะคะทั้ง 2 ท่านค่ะ // วันนี้นะคะ ด้วยภาพเพชรสีชมพู ซากูระนะคะ 15.8 กะรัต เพิ่งจะนำออกมาประมูลขาย ปรากก ล้าน 2 แสน ดอลล่าสหรัฐ หมดเวลาสำหรับข่าวเที่ยงวันนี้แล้วนะครับ ผมและทีมข่าวลาไปก่อน สวัสดีครับ // สวัสดีค่ะ Ր</w:t>
      </w:r>
    </w:p>
    <w:p>
      <w:pPr>
        <w:pStyle w:val="BodyText"/>
      </w:pPr>
      <w:r>
        <w:t xml:space="preserve">(คุณปวีณา) สวัสดีค่ะ ต้อนรับคุณผู้ชมเข้าสู่การแถลง ประจำวันที่ 24 พฤษภาคม 2564 นะคะ วันนี้ แน่นอนค่ะ คุณผู้ชมน่าจะเห็นตัวเลขของผู้ติดเชื้อที่เพิ่มขึ้นนะคะ แต่ว่าประเด็นที่สำคัญ คือ กรุงเทพมหานครยังพบพื้นที่ที่มีการระบาดเพิ่มเติม ซึ่งเมื่อช่วงเช้าที่ผ่านมา มีการประชุม ศบค. ชุดเล็ก ได้มีการประชุมติดตาม รวมถึงมาตรการต่าง ๆ ติดตามรายละเอียดนะคะ จากท่านผู้ช่วยโฆษก ศบค. แพทย์หญิงอภิสมัย ศรีรังสรรค์ เรียนเชิญคุณหมอค่ะ</w:t>
      </w:r>
    </w:p>
    <w:p>
      <w:pPr>
        <w:pStyle w:val="BodyText"/>
      </w:pPr>
      <w:r>
        <w:t xml:space="preserve">(แพทย์หญิงอภิสมัย) สวัสดีพี่น้องประชาชน พี่น้องสื่อมวลชนทุกท่านนะคะ วันนี้มาติดตามสถานการณ์กัน โดยเริ่มที่ต่างประเทศนะคะ ในวันนี้มีผู้เชื้อเพิ่ม 178,000 กว่ารายนะคะ ทำให้ยอดรวมของทั้งโลกนะคะ อยู่ที่ 167 ล้าน ค่ะ ทำให้ยอดผู้เสียชีวิตนะคะ วันนี้มีผู้เสียชีวิต 9,000 กว่ารายค่ะ คิดเป็น 1.2 เปอร์เซ็นต์ ลำดับนะคะ ประเทศไทยอยู่ในลำดับที่ 77 กระเถิบขึ้นมาจากเมื่อวาน คือ 88 ค่ะ ในส่วนประเทศเพื่อนบ้านที่เราเฝ้าระวังอยู่ คือ มาเลเซียนะคะ เรียนย้ำเสมอ คือ มีพรมแดนติดกับบ้านเรานะคะ มาเลเซียยังรายงานตัวเลขสูง 6,000 กว่าราย กัมพูชา 560 กว่านะคะ แล้วเวียดนามอีก 100 กว่า และที่สำคัญ ก็คือในจำนวนนี้นะคะ มีการรายงานผู้เสียชีวิตของกัมพูชาถึง 9 ราย เวียดนาม 1 รายค่ะ ในส่วนของบ้านเรานะคะ รายงานตัวเลขของวันนี้นี่ คือ 2,713 ราย ทุกท่านจะเห็นว่าตัวเลขที่เป็นเรือนจำ/ราชทัณฑ์นะคะ วันนี้ตัวเล6 ราย ก็ถือว่าเป็นตัวเลขที่เล็กลง อย่างในวันนี้นะคะ ปทุมธานีจะมีการตรวจคัดกรองเชิงรุกในเรือนจำอีก 6 แห่งค่ะ ซึ่งตัวเลขของเรือนจำจะมีการรายงานเข้ามานะคะ แล้วก็จะนำเรียนให้พี่น้องได้เห็นตัวเลขค่ะ ในส่วนของ 2,713 รายนี่นะคะ เป็นการติดเชื้อในประเทศ 2,458 ราย ต่างประเทศ 49 รายนะคะ แล้วก็ในจำนวนวันนี้นะคะ ทำให้ยอดผู้เสียชีวิต 30 คนค่ะ ทำให้ยอดผู้เสียชีวิตสะสมอยู่ที่</w:t>
      </w:r>
      <w:r>
        <w:t xml:space="preserve"> </w:t>
      </w:r>
      <w:r>
        <w:t xml:space="preserve">712 คน คิดเป็น 0.69 เปอร์เซ็นต์ ผู้ที่หายป่วยแล้วนะคะ วันนี้กลับบ้าน 1,565 รายค่ะ ยังคงรักษาอยู่ 45,307 ในจำนวนนี้นะคะ อยู่ในโรงพยาบาล 1,800 ขออภัยค่ะ 18,073 ราย โรงพยาบาลสนามมากกว่านะคะ 26,554 ราย ยังเป็นตัวเลขสูง 1,169 ราย และใช้เครื่องช่วยหายใจ 406 ราย ส่วนใหญ่ยังอยู่ในส่วนของ กทม. และปริมณฑลค่ะ รายละเอียดของผู้เสียชีวิตในวันนี้นะคะ ของ 24 พฤษภาคม อายุน้อยที่สุดที่รายงานในวันนี้ คือ 28 ปี และผู้ที่สูงอายุกลุ่มนี้คือ 105 ปีนะคะ อย่างที่เน้นย้ำเสมอว่าผู้สูงอายุหรือผู้ป่วยติดเตียง ก็ติดจากคนในครอบครัว ซึ่งเป็นการอาศัยในครอบครัวมีหลากหลายวัย มีผู้ที่อยู่ในวัยแรงงานเดินทางออกนอกพื้นที่กลับเข้ามาในบ้านดูแลผู้สูงอายุก็ทำให้เกิดความเสี่ยงนะคะ ท่านก็มีโอกาสที่อาการหนักและรุนแรงได้ง่ายนะคะ ผู้ที่รักษาตัวนานที่สุดนะคะ ของวันนี้ คือ 35 วันค่ะ และมีถึง 7 รายนะคะ ที่เสียชีวิตในช่วงของสัปดาห์แรกนั่นเป็นสิ่งที่เน้นย้ำอยู่เสมอนะคะ ผู้ป่วยเหล่านี้ไม่ทราบว่าตนเองติดเชื้อค่ะ จนกระทั่งอาการรุนแรง และพอถึงโรงพยาบาลอาการก็ทรุดลง ภายในสัปดาห์เดียวท่านก็เสียชีวิตนะคะ ข่าวฝากมาค่ะ จากนายกสมาคมอุรเวช รวมทั้งแพทย์ผู่เชี่ยวชาญในการดูแลดูแลโรคปอด โรคทรวงอก และ ICU นะคะ บอกว่า ในการดูแลผู้ป่วยวิกฤตที่ต้องใช้เครื่องช่วยหายใจในการติดเชื้อ COVID นี่นะคะ เมื่อท่านเหล่านี้มีประวัติเคยสูบบุหรี่ เป็นผู้ที่สูบบุหรี่ไฟฟ้า หรือบุหรี่ธรรมดานี่ค่ะ พบว่ามีความผิดปกติของปอดค่ะ และเมื่อมีการติดเชื้อ CoVID-19 และแพทย์พยายามให้ความช่วยเหลือนะคะ จำนวนมาก เกิดภาวะปอดแฟบ หรือเราเรียกว่า New normalอาจจะมีความเสี่ยงสูงในการเสียชีวิต และรวมไปถึงการต้องนอนโรงพยาบาลเป็นเวลานา ก็ต้องขอรนณรงค์ ท่านมีความสนใจ ที่จะลดการสูบบุหรี่ หรืองดได้นะคะ ก็มีโรงพยาบาลทุกแห่งค่ะ ที่สามารถให้ความช่วยเหลือท่านได้ค่ะ มาดูยอดสะสมของผู้ติดเชื้อรายงานระลอกเมษายนรวมยอดสะสมอยู่ที่ 135,330 รายแล้วนะคะ ตอนนี้ทุกท่านจะเห็นแท่งสีเหลืองจะสูงขึ้นนะคะ นั่นคือตัวเลขของการคัดกรองเชิงรุกในชุมชนขณะที่สีเทาจะเล็กลงเรื่อย ๆ นั่นคือตัวเลขของราชทัณฑ์ หรือว่าการติดเชื้อในเรือนจำนะคะ ไปดูผู้ติดเชื้อที่เดินทางจากต่างประเทศ</w:t>
      </w:r>
      <w:r>
        <w:t xml:space="preserve"> </w:t>
      </w:r>
      <w:r>
        <w:t xml:space="preserve">49 ราย วันนี้นิดหนึ่งนะคะ อินเดีย 6 ราย ต้องเน้นย้ำนะคะ ว่าเป็นพี่น้องประชาชนชาวไทยที่กลับบ้าน มีคำถามด้วยนะคะ ว่าเราไม่อนุญาตกลับจากประเทศเหล่านี้ได้ไหม ไม่ว่าจะเป็นอินเดีย, บังคลาเทศ,เนปาน ปากีสถาน เรามีนโยบายให้คนไทยสามารถเดินทางกลับมาได้ ขอความร่วมมือให้เข้าสู่ระบบ เข้ามาในสถานที่รัฐกักดูแลที่รัฐจัดให้นะคะ ก็สามารถดูแลให้ท่านปลอดภัย และไม่เป็นการแพร่เชื้อได้ค่ะ สิ่งที่เราเฝ้าติดตามอย่างเข้มข้นในช่วงสัปดาห์ 2 สัปดาห์ที่ผ่านมา คือ ผู้ที่เดินทางจากกัมพูชานะคะ วันนี้ทุกท่านจะเห็นตัวเลขที่ค่อนข้างสูงนะคะ ว่ากลุ่มนี้ใน 41 ราย เป็นผู้ที่เดินทางเข้ามาโดยถูกต้องนะคะ เป็นส่วนใหญ่ มีเพียง 2 ราย ที่เดินทางผ่านด่านสระแก้วนะคะ ที่เข้ามาโดยช่องทางธรรมชาติ โดยผิดกฎหมาย ส่วนใหญ๋ก็เป็นนักพนันออนไลน์ที่แจ้งความประสงค์เดินทางกลับบ้าน ไปดูตัวเลขรายงานการสกัดกั้นการลักลอบเข้าเมือง 24 ชั่วโมงนะคะ พยายามจะนำเสนอให้ท่านเห็นตัวเลขนี้ทุกวัน 100 เลยนะคะ มีบางวันขึ้นไปถึง 200 ราย วันนี้ก็ 105 ราย นะคะ ในวันที่ 27 พฤษภาคม นะคะ วันพฤหัสบดีนี้ท่าน พลเอก สุพจน์ มาลานิยม ค่ะกองบัญชาการกองทัพไทย ให้ข้อมูลเพิ่มเติมนะคะ ของ ศบค. ในเรื่องของมาตรการการดูแลกลุ่มที่ลักลอบเข้าเมือง และในวันนี้นะคะ ที่ประชุม ศบค. ชุชุดเล็กก็ได้เน้นย้ำอีกนะคะ ให้ฝ่ายปกครอง ในส่วนของจังหวัดนะคะ ให้มีการกำกับติดตาม ป้องกันการลักลอบเข้าประเทศผ่านแนวชายแดน โดยเน้นย้ำการเน้นมาตรการของรัฐเป็นหลักนะคะ ในส่วนของการติดตามนั้น จะติดตามตั้งแต่ต้นทางไปจนถึงปลายทาง และหากพบว่าพื้นที่ไหน โรงงานไหน หรือว่าบริษัทจัดหางานไหนนะคะ ลักบลอบยในการลักลอบข้ามแดนอย่างผิดกฎหมายตรงนี้นี่ จะถือเป็นความผิด แล้วก็เราก็จะพยายามที่จะให้การติดตามลงโทษให้เหมาะสมนะคะ ก็ขอความร่วมมือพี่น้องประชาชนด้วยนะคะ เราไม่ได้ห้ามที่พี่น้องประชาชนเหล่านี้เดินทางเข้ามาในประเทศ แต่เมื่อท่านทำผิดนะคะ แล้วถ้าท่านได้รับความช่วยเหลือจากหน่วยงานใด บุคคลใดนะคะ ให้ที่พัก ให้การเดินทาง ช่วยเหลือเรื่องการขนส่ง เดินทางโดยพี่น้องประชาชนไทยกลับบ้าน ทุก ๆ ทิศทางนะคะ เพื่อที่จะให้การเฝ้าระวังตรงนี้ประสบความสำเร็จ ก็ขอฝากไว้ด้วยนะคะ ไปดูตัวเลขสรุปรายงานผู้ติดเชื้อ วันจันทร์ที่ 24 พฤษภาคม 2564 พฤษภาคมนะคะ ตรงนี้ท่านน่าจะเห็นหลายอย่าง เพชรบุรี ตัวเลขก็ยังคงสูงอยู่ วันนี้ ก็ 669 รายนะคะ ทำให้ยอดสะสมของเพชรบุรีก็เกือบ 3,000 นะคะ ตามด้วยนครปร ชลบุรี นนทบุรี สมุทรสาคร ปทุมธาน สงขลา จากเดินอันดับ 10 ก็ขยับขึ้นมาเป็นอันดับ 8 นะคะ ก็ยังคงเป็นรายงานจากโรงงานแปรรูปอาหารนะคะ ที่มีพบการติดเชื้อและการค้าตลาดอาหารทะเล อย่างนี้เป็นต้นนะคะ แล้วก็รวมถึงยอดสะสมของ 10 จังหวัดนะคะ ก็จะยังเห็นรายชื่อจังหวัดซ้ำ ๆ กับในก่อนสัปดาห์ที่ผ่านมานะคะ นนทบุรี วันนี้ก็มีรายงานคลัสเตอร์ใหม่ด้วยนะคะ เพชรบุรีก็ยังคงเป็นโรงงานผลิตชิ้นส่วนอิเล็กทรอนิกส์ค่ะ ในส่วนของการรายงานของสมุทรปราการ นะคะ ที่ประชุม ศบค. ในรายละเอียดนิดหนึ่ง เป็นผู้ติดเชื้อในคอนโดเดียวกัน ตอนนี้มีรายงานถึง 81 ราย เดี๋ยวอย่างไรวันพรุ่งนี้จะมีรายละเอียดให้พี่น้องประชาชนได้ติดตาม โดยสรุปภาพรวมของทั้งประเทศนะคะ จังหวัดสีขาวตอนนี้เริ่มเห็นพื้นที่ขาวเพิ่มขึ้นนะคะ 27 จังหวัด บวกกับสีเขียว ก็คือ 10 ราย 28 จังหวัด ถ้าบวกขาวและเขียว 2 สี นี้นะคะ รวมเป็น 55 จังหวัดค่ะ ถือได้ว่ามีทิศทางแนวโน้มไปในทางที่ดีขึ้นนะคะ ทั้งประเทศ 70 จังหวัด มี 5 จังหวัดรายงานผู้ติดเชื้อต่ำกว่า 10 ราย ในจังหวัดนั้น ๆ ตัวเลขเกิน 100 ก็ยังคงอยู่ที่กรุงเทพมหานคร สมุทรปราการ แล้วก็ชลบุรีค่ะ ในส่วนของปัจจัยเสี่ยงในการติดเชื้อ อยากให้ท่านเห็นตัวเลขที่จัดเจนนิดหนึ่ง ถ้าดูในส่วนของระลอกนับตั้งแต่ 23 นะคะ จนถึง 23 พฤษภาคม ท่านจะเห็นว่าสีส้ม ๆ ที่</w:t>
      </w:r>
      <w:r>
        <w:t xml:space="preserve"> </w:t>
      </w:r>
      <w:r>
        <w:t xml:space="preserve">อยู่ซ้ายบนนี่นะคะ ตัวเลขใหญ่ ๆ ตรงนั้น คือ สีน้ำตาลที่อยู่ข้างล่างสุดนะคะ ยังเป็นรายงานสัมผัสผู้ติดเชื้อที่ยืนยันก่อนหน้า อย่างที่เราเน้นย้ำนะคะ ว่าติดเชื้อในส่วนของคนในครอบครัว เพื่อนร่วมงาน ตรงนี้ถือว่าเป็นเปอร์เซ็นต์สำน้ำตาล ส่วนสีเหลือ ๆ ที่ค่อนข้างใหญ่ นั่นเป็นสิ่งที่ ศบค. กำลังจบตาดูอย่างใกล้ชิด คือ ชุมชนแออัดนะคะ เน้นย้ำ หลาย ๆ วันติดกัน จะเฉพาะใน กทม. ตรงนี้เราพูดคุยกันด้วยนะคะ ว่าหลาย ๆ จังหวัดมีลักษณะอยู่กันเป็นพื้นที่ที่หนาแน่นนะคะ ประชาชากรอยู่กันเอยยอะ ๆ ก็ได้มีความเป็นห่วง ในทางในที่ประชุม ศบค. ก็ได้เน้นย้ำนะคะ เห็นการเฝ้าระมัดระวังก่อนที่เหตุการณ์นี้เกิดขึ้น วันนี้ในที่ประชุม ศบค. นะคะ พูดกันถึงศูนย์บริหารจัดการข้อมูล และการส่งต่อผู้ป่วย COVID-19 นะคะ อย่างที่เคยเรียนให้พี่น้องประชาชนรับทราบนะคะ ว่าใน กทม. นี่ แล็บที่ตรวจเชื้อพี่น้องประชาชนไปตรวจนี่นะคะ เกิน 100 แห่งค่ะ และพอตรวจแล้ว โทร. มาติดต่อเตียง</w:t>
      </w:r>
      <w:r>
        <w:t xml:space="preserve"> </w:t>
      </w:r>
      <w:r>
        <w:t xml:space="preserve">รวมศูนย์ข้อมูลให้เป็นที่เดียวนะคะ เพื่ออำนวยให้พี่น้องประชาชนได้รับการคัดแยกระดับความรุนแรง รวมทั้งส่งต่อให้ในอยู่ในสถานพยาบาลได้อย่างรวดเร็ซที่สุดนะคะ เราเรียกว่า ใช้ระบบ CO-Link ซึ่งประกอบไปโดย Co Lab ไม่ว่าจะตรวจจากแล็บที่ไหน จะแล็บภาครัฐ ภาคเอกชนนะคะ ก็จะมีรวบรวมข้อมูลที่เดียว แล้วจากนั้นพี่น้องประชาชนที่ได้รับการรายงานผลติดเชื้อ ก็จะได้รับการคัดแยกเกณฑ์ตามระดับความรุนแรง แล้วก็ส่งต่อไปยังโรงพยาบาล โรงพยาบาลสนาม หรือ Hospital ซึ่งตรงนี้ใช้ระบบ CO-Word ศูนย์บริหารจัดการข้อมูลรายงาน มีการจัดการทั้งสิ้น 25,000 กว่ารายนะคะ แล้วก็ทั้งหมดตรงนี้นี่ มีการจัดการเตียง โดยลักษะการจัดการนะคะ ถ้าเป็นพี่น้องประชาชนที่ติดเชื้อ แล้วอยู่ในระดับสีแดง ก็มีการส่งให้เข้าสู่กระบวนรักษาโดยทันทีนะคะ สีเหลือง สีเขียว จะมีการจัดการเข้าสู่ระบบการรักษา รักษาภายใน 48 ชั่วโมง ที่ ศบค. รายงานทุกท่านเสมอเลยนะคะ ก็คือว่าเรายังพบการปฏิเสธการไปรับการรักษาตามโรงพยาบาลที่ท่านได้รับการจัดสรร ดูตัวเลขกันนิดหนึ่งนะคะ วันนี้นี่ พบว่าสีเหลืองนะคะ สีเหลืองนี่หมายความว่า พี่น้องประชาชนที่ติดเชื้อเหล่านี้นี่มีการ… โรคประจำตัว หรือมีความเสี่ยง อายุ มีอาการเล็กน้อยอย่างนี้เป็นต้นนะคะ 14 ราย สีเขียวนะคะ ที่อาจจะมีอาการเพียงเล็กน้อยหรือไม่มีอาการเลย ปฏิเสธเตียง 31 เตียง และยังมีสายที่ติดต่ออีก 46 รายค่ะ ในการรายงานวันนี้นะคะ ทางศูนย์บริหารจัดการข้อมูล รายงานว่าจากการเก็บสถิตินะคะ พบว่า 25 เปอร์เซ็นต์ ของพี่น้องประชาชนระดับสีเขียวอาจจะกลายเป็นสีเหลืองได้นะคะ หมายความว่าตอนนี้ท่านอาจจะสบายดี ไม่ได้มีอาการ หรือมีอาการเพียงเล็กน้อย แต่ไม่ได้แปลว่าท่านจะปลอดภัยนะคะ ก็มีการพูดคุยค่ะ อะไรทำให้พี่น้องประชาชนเหล่านี้ปฏิเสธ การรักษานะคะ อันดับที่ 1 ผู้สูงอายุก็คือหมายความว่าท่านมีความกังวล ไปอยู่โรงพยาบาลสนามอาจจะดูแลตัวเองลำบาก เข้าห้องน้ำจะมีคนช่วยเหลือหรือไม่ อย่างนี้เป็นต้น รายงานก่อนหน้านี้นะคะ ที่มีบุคคลในครอบครัวที่กำลังรอผลตรวจเชื้ออยู่</w:t>
      </w:r>
      <w:r>
        <w:t xml:space="preserve"> </w:t>
      </w:r>
      <w:r>
        <w:t xml:space="preserve">อยากจะรอฟังผลด้วยกัน เผื่อว่าอาจจะได้จัดการเตียงไปด้วยกัน อย่างนี้เป็นต้น ก็อยากจะเน้นย้ำนะคะ ตัวเลขนี้นะคะ ในส่วนของการติดตามนี่พบว่าระหว่างที่รอเตียงนี่ ท่านอาจจะกลายเป็นผู้ที่มีอาการรุนแรง เมื่อถึงโรงพยาบาลอาจจะกลายเป็นผู้ป่วยหนักนี่นะคะ อันดับแรกมีมาตรการอันดับแรก ก็มีผู้ป่วยระหว่างรอเตียงค่ะ ไม่ว่าจะเป็นว่าท่านยังปฏิเสธอยู่นะคะ ก็มีกระบวนการที่จะตามท่านซ้ำค่ะ ว่าวันนี้ท่านจะเปลี่ยนใจไหม อย่างนี้เป็นต้น แล้วก็อีกประเด็นหนึ่ง ก็คือจะมีการกำหนดมาตรการการรอเตียง คือ ต้องเน้นย้ำว่าไม่ได้สนับสนุน</w:t>
      </w:r>
      <w:r>
        <w:t xml:space="preserve"> </w:t>
      </w:r>
      <w:r>
        <w:t xml:space="preserve">ให้ท่านใช้วิธีการ Home Quarantine แล้วก็เลือกการรักษาที่บ้านนะคะ ก็อย่างที่เน้นย้ำนะคะ ว่ามีความเสี่ยง 2 ประการ อันดับแรก คือ ท่านอาจจะอาการทรุดลง รายที่อาการทรุดลงอาจจะเปลี่ยนแปลงเป็นรายวันก็ได้นะคะ หรือ 2 ท่านยังอยู่บ้านนี่ บางทีการป้องกันการแพร่เชื้อ แยกห้องน้ำ ใช้พื้นที่ร่วมกัน การกำจัดขยะอะไรนี่ อาจจะไม่ได้มาตรฐาน อาจจะทำให้หรือบุคคลที่ใกล้ชิดท่านนะคะ ดังนั้น ในวันนี้มีการหารือกันค่ะ กรมการแพทย์และกรมควบคุมโรคนะคะ จะมีการหารือกันในเรื่องของ Home เตียงหรือว่าอาจจะที่จำเป็นที่</w:t>
      </w:r>
      <w:r>
        <w:t xml:space="preserve"> </w:t>
      </w:r>
      <w:r>
        <w:t xml:space="preserve">พี่น้องประชาชนที่ติดเชื้อเหล่านี้ ยังไม่สามารถเข้าสู่ระบบการดูแลที่รัฐจัดให้ได้นะคะ ต้องมีมาตรการที่ต้องกำหนดเงื่อนไขอย่างไร ก็จะเรียนให้ทราบอาทิตย์นี้นะคะ จะนำเรียนในทุกท่านได้ทราบค่ะ วันนี้ที่ประชุมพูดคุยกันถึงคลัสเตอร์ กทม. ไปดูตัวเลข กทม. วันนี้นิดหนึ่งนะคะ 24 พฤษภาคม รายงาน 951 ราย นะคะ ตรงผู้ที่เดินทางเข้ามารักษาในโรงพยาบาล</w:t>
      </w:r>
      <w:r>
        <w:t xml:space="preserve"> </w:t>
      </w:r>
      <w:r>
        <w:t xml:space="preserve">แยกเป็นสัญชาตินะคะ แยกเป็นคนไทย 478 ราย มากกว่าชาวต่างชาตินะคะ พบรักษาในโรงพยาบาล 79 ราย จากการคัดกรองเชิงรุกตัวเลขชาวต่างชาติมากกว่า 254 ราย ต่างชาติ 140 ราย อยากให้ท่านสังเกตกราฟตรงด้านขวาบนนิดหนึ่งว่าสถานการณ์ กทม. ยังไม่ลดลงนะคะ ดูเหมือนจะเล็กลงมาบ้าง แต่ตัวเลขยัง 900 ยังค่อนข้างเป็นห่วง ถ้าไปดูแผนที่ประเทศไทยที่รายงานเฉพาะในส่วนของ</w:t>
      </w:r>
      <w:r>
        <w:t xml:space="preserve"> </w:t>
      </w:r>
      <w:r>
        <w:t xml:space="preserve">กทม. และปริมณฑลนะคะ ท่านจะเห็นลักษณะที่นำเสนอก่อนหน้านี้เป็นไข่แดง ก็ยังกระจุกตัวอยู่เป็นส่วนกลางของ กทม. นะคะ แต่ว่า GISDA ทำแผนภาพให้เห็นจังหวัดใกล้เคียงที่ต้องให้ทุกท่านเห็นแผนที่นี้นะคะ เพราะว่าพฤติกรรมของผู้ติดเชื้อนี่ค่ะ เราพบว่ามีการเคลื่อนย้ายพื้นที่ ระหว่างประชาชน ใน กทม. แล้วก็รวมทั้งเขตจังหวัดที่ติดกันค่ะ อย่างเช่น ว่าที่ทำงานอยู่อีกจังหวัดหนึ่ง เดินทางข้ามไปมานะคะ รวมทั้งตลาดค่ะ ที่เรามีการพูดคุยกันมากขึ้น ก็คือตลาดนี่มีลักษณะเป็นตลาดใหญ่ มีการค้าส่ง มีการค้าขายหลายจังหวัด ก็พบว่าพี่น้องประชาชนนครปฐมนะคะ เดินทางเข้ามาซื้อของในตลาด ทั้งนนทบุรี ปทุมธานี กทม. อย่างนี้เป็นต้น ก็ทำให้การระบาดในกลุ่ม กทม. ปริมณฑลตรงนี้นี่ค่อนข้างที่จะมีการแพร่ หน้าหนักใจนะคะ ในส่วนของ กทม. มีการเฝ้าระวัง 26 เขต 32 Cluster นะคะ Cluster ที่เพิ่มวันนี้ ก็คือทุ่งคุรนะคะ คือ บางแค ตรงนี้หน้าสนใจ เพราะเป็นการดูแลผู้สูงอายุเอกชน 3 แห่ง ซึ่งที่ประชุม ศบค. ก็ได้มีการหารือกันในส่วนของสถานดูแลผู้สูงอายุเป็นกลุ่มเสี่ยงสูงค่ะ ถ้าเกิดการติดเชื้อ จะทำให้ท่านเหล่านี้นี่ มีอาการหนักได้ แล้วก็มีโอกาสเสียชีวิตสูง การสอบสวนโรคพบว่าการเริ่มต้นนะคะ ติดที่ผู้ดูแล 3 ท่านนะคะ พอมาดูแลผู้สูงอายุก็จะเกิดการติดเชื้อใน</w:t>
      </w:r>
      <w:r>
        <w:t xml:space="preserve"> </w:t>
      </w:r>
      <w:r>
        <w:t xml:space="preserve">ผู้สูงอายุ ทั้ง 3 แห่งนี้นี่ ตัวเลข 20 ขึ้นแล้วนะคะ วันพรุ่งนี้เดี๋ยวอาจจะมารายงาน อย่างที่เน้นย้ำน่ะค่ะ ว่าในบาง Cluster เกิดการแพร่ระบาดใน Call Center ในตลาด ในชุมชน อยากให้สถานประกอบการ บริษัทนะคะ ผู้ประกอบการทั้งหลายนี่ต้องฟังข่าว ฟังความรู้ว่าที่อื่นที่มีการจัดการคล้าย ๆ เรา ที่เขาติดเชื้อนี่ เกิดจากความเสี่ยง ปัจจัยเสี่ยงใดเพื่อที่ท่านจะกำหนดมาตรการองค์กรสถานประกอบการของท่านให้เข้มข้น อย่างกรณีผู้สูงอายุ เราเน้นย้ำมาตลอด ว่าปีที่แล้วสถานการณ์ลักษณะนี้เกิดซ้ำ ๆ นะคะ ท่านมีการเปิดกิจการดูแลผู้สูงอายุนะคะ ขอให้ท่านทบทวนมาตรการอย่างเร่งด่วนเลยค่ะ เกิดการแพร่ระบาดในอีกเยอะ ๆ</w:t>
      </w:r>
      <w:r>
        <w:t xml:space="preserve"> </w:t>
      </w:r>
      <w:r>
        <w:t xml:space="preserve">อย่างนี้ค่ะ ในส่วนของแคมป์คนงานนะคะ ที่วันนี้ กทม. รายงาน ก็มีความคีบหน้า จากการที่ก่อนหน้านี้ สัปดาห์ที่แล้วที่เน้นย้ำให้ผู้ประกอบการ บริษัทที่ดูแลแรงงานเหล่านี้ ซึ่งจำนวนเหล่านี้มีทั้งแรงงานไทย และแรงงานต่างชาตินะคะ มาตรการที่กำหนดก่อนหน้านี้ ก็คือขอความร่วมมือแรงงานคนงานก่อสร้าง บริษัทดูแลแรงงานก่อสร้าง ไปทบทวนมาตรการการจัดที่พักอาศัย โดยเฉพาะเน้นย้ำที่การใช้พื้นที่ส่วนกลาง ร่วมกัน ไม่ว่าจะเป็นห้องอาบน้ำ บริการให้บริหาร รวมไปดูการดูแลไซต์งานนะคะ ให้มีการจัดการเว้นระยะ การจัดการพื้นที่รับประทานอาหารให้ปลอดภัย อย่างนี้เป็นต้น และที่ได้เน้นย้ำเป็นหลักเลยในสัปดาห์ที่แล้วเรื่องของการเดินทาง การเคลื่อนย้ายซึ่งได้ประกาศไปก่อนหน้านี้ว่า หากมีการเคลื่อนย้ายแรงงานข้ามพื้นที่นะคะ ก็ขอให้ทำเอกสารขออนุญาตมาที่สำนักงานเขตนะคะ วันนี้พบว่าสำนักงานโยธาธิการ กทม. ได้มีการรายงานนะคะ ว่าในวันนี้ค่ะ มีการขอความร่วมมือส่งเอกสารไปเขตก่อสร้าง ทะเบียนกับสำนักงานโยธาธิการ 134 ราย ส่งเอกสาร เพื่อที่จะเรียนเชิญหาการประชุมหารือร่วมกันนะคะ โดยเน้นย้ำในเรื่องของการจัดการ ไซต์ก่อสร้างสถานที่ทำงานแรงงานค่ะ โดยรวม ๆ นี่นะคะ ศบค. ก็เห็นใจผู้ประกอบการนะคะ เพราะว่าท่านก็เป็นสิ่งสำคัญ เป็นส่วนสำคัญในการขับเคลื่อนเศรษฐกิจ หลายบริษัทก็มีการจัดการได้ดีค่ะ ว่าแคมป์คนงาน ทั้งใน กทม. แล้วก็มีจังหวัดอื่น ๆ ด้วยมีมากมาย แล้วยังมีหลายแคมป์นะคะ ที่ทางกรมควบคุมโรครายงานที่ยังเป็นปัญหาอย่างที่เคยเน้นย้ำไปนะคะ มีการจัดบริการจุดดื่มน้ำเป็นกระติกรวม มีการใช้แก้วน้ำร่วมกัน อย่างนี้เป็นต้นนะคะ ดังนั้น สำนักโยธาธิการ กทม. เรียก 34 รายนะคะ ซึ่งเป็นบริษัทก่อสร้างที่ขึ้นทะเบียนนะคะ แล้วก็จะมีการหารือในแง่ของความร่วมมือ และโดยที่สำนักงานเขตนี่นะคะ ก็จะเน้นย้ำว่าเข้าไปตรวจ ค่ะ ถ้าสมมติว่าเกิดเห็นพฤติกรรม พฤติการณ์</w:t>
      </w:r>
      <w:r>
        <w:t xml:space="preserve"> </w:t>
      </w:r>
      <w:r>
        <w:t xml:space="preserve">ที่แคมป์ไหน บริษัทไหนยังไม่สามารถจัดการมาตรการได้อย่างถูกต้องนี่นะคะ สำนักงานเขตจะมีอำนาจในการสั่งปิดค่ะ ก็ขอความร่วมมือพวกเราต้องช่วยกันค่ะ สิ่งสำคัญ ก็คือประชาชนนะคะ ต้องเรียนให้ทรายว่า พี่น้องประชาชนรายงานมาที่ ศบค. นะคะ ทั้งในส่วนของการที่แรงงานในพื้นที่แคมป์ที่มีการระบาด มีการเดินทางออกมานอกแคมป์ ออกมาซื้อหาอาหารเครื่องใช้ ตรงนี้สำนักงานเขตก็เน้นย้ำไปที่บริษัทนะคะ จำเป็นที่จะต้องมีการจัดให้อาหาร หรือว่าเครื่องอุปกรณ์ตรงนั้นเขาอยู่ให้ได้นะคะ รวมทั้งสถานที่ การดูแลเรื่องของความสะอาด ตรงนี้นี่ก็ได้รับรายงานจากประชาชนนี่ล่ะค่ะ ทำให้นำมาสู่มาตรการในการเฝ้าระวังนะคะ แล้วก็ที่ประชุม ศบค. ชุดเล็กก็ได้มีการหารือใน Organizetational การที่พบแคมป์คนงานหรือไซต์ก่อสร้างขณะใหญ่มีการติดเชื้อเป็นเปอร์เซ็นต์สูง ๆ นี่นะคะ การที่จะคัดแยกผู้ป่วยตามระดับความรุนแรงแล้วส่งให้เขาไปรับการรักษาในโรงพยาบาลสนาม อาจจะไม่สะดวกนะคะ จะเป็นการดีกว่า หากบริษัทเขามีความพร้อมค่ะ ก็จะมีการกักกันให้อยู่ในการดูแลนะคะ ในบริเวณพื้นที่ก่อสร้าง หรือว่าแคมป์คนงานของเขานั่นเอง ตรงนี้นี่นะคะ ทั้งกรมการแพทย์ สำนักอนามัย และกรมควบคุมโรคกำลังหารือกัน จะมีรายละเอียดที่เราจะต้องกำหนดเป็นมาตรฐานว่าอันดับแรกนี่ พี่น้องประชาชนเหล่านั้นจะได้รับการรักษา และมีความปลอดภัย และอันที่ 2 ก็คือก็จะไม่เกิดการแพร่ระบาดในแคมป์คนงานใดที่ใดที่หนึ่ง ก็ครอบไว้ให้เกิดการระบาด อยู่เฉพาะในส่วนที่เกิดการติดเชื้อตรงนั้น ขณะเดียวกันนะคะ ก็มีการพูดคุยกันถึงศูนย์ควบคุมการแพร่ระบาด</w:t>
      </w:r>
      <w:r>
        <w:t xml:space="preserve"> </w:t>
      </w:r>
      <w:r>
        <w:t xml:space="preserve">ใน 50 เขตนะคะ ซึ่งในส่วนของศูนย์ควบคุมตรงนี้นะคะ ก็สืบเนื่องมาจากการที่มีพี่น้องประชาชนรายงานเข้ามาว่าในเขตต่าง ๆ ใน กทม. แล้วก็มีการสอบถามเข้ามา ว่าสำนักงานเขตจะลงพื้นที่อย่างไรหรือไม่นะคะ ยกตัวอย่างเช่น บางกะปิ ที่มีประชาชนรายงานเข้ามานะคะ ในวันนี้ที่ประชุม ศบค. ชุดเล็ก ก็ได้มีการจัดตั้งศูนย์ควบคุมการแพร่ระบาดระดับเขต ตอนนี้มีถึง 50 เขตนะคะ ทุกเขตนี่มีการ Activate หรือว่ามีการกำหนดให้การที่จะสามารถเตรียมเฝ้าระวังความพร้อมใน 24 ชั่วโมงเลยนะคะ ทีมนี้นี่ เป็นทีมสอบสวนเฉพาะกิจ การตรวจหาเชื้อเชิงรุก กรมควบคุมโรคนะคะ โดยได้รับความร่วมมือจากบุคลากรจากกรมควบคุมโรค ก็จะมีการจัดทีมเป็นพี่เลี้ยงประจำเขตเลยนะคะ ก่อนหน้านี้นี่ก็จะมีสำนักงานเขต โดยท่าน ผอ. เขต มีการขับเคลื่อนการดูแลนะคะ ร่วมกับสำนักอนามัยร่วมกับระดับเขต ตอนนี้ทีมสอบสวนเฉพาะกิจเชิงรุก กรมควบคุมโรค ก็ได้เข้าไปช่วยกำกับติดตามนะคะ ที่ลงไปแล้วนะคะ ก็จะมี Cluster คลองเขตดินแดง ห้วยขวาง รวมไปถึงราชเทวี ตรงนี้นี่ การเข้าไปดูแลโดยผู้เชี่ยวชาญ โดยกรมควบคุมโรคนะคะ ก็จะทำให้ทางสำนักงานเขตนี่ขับเคลื่อนมาตรการต่าง ๆ แล้วก็สามารถที่จะป้องกันควบคุมโรคไม่ให้เกิดการแพร่กระจายไปยังเขตอื่น ๆ นะคะ ซึ่งในส่วนของการดูแลระดับเขตนี่นะคะ ในที่ประชุมไม่ได้พูดถึงเฉพาะในแคมป์คนงาน ของ กทม. นี่ก็จะมีหลาย ๆ Cluster หลาย ๆ จุด คือ พื้นที่หนาแน่น ยกตัวอย่าง ตลาด อย่างนี้เป็นต้นนะคะ ก็จะเน้นย้ำในเรื่องการป้องกัน ควบคุมโรค ไม่ใช่เฉพาะแคมป์คนงาน ตลาดจะมุ่งไปที่ตลาดขนาดใหญ่ มีการค้าส่ง มีการค้าขายข้ามจังหวัด มี</w:t>
      </w:r>
      <w:r>
        <w:t xml:space="preserve"> </w:t>
      </w:r>
      <w:r>
        <w:t xml:space="preserve">การข้ามไปในระหว่าง กทม. และปริมณฑล หรือเน้นย้ำไปที่ตลาดในส่วนของจังหวัดที่เป็นแหล่งอุตสาหกรรมด้วยนะคะ ตรงนี้ก็ได้มีการหารือในเรื่องของการเฝ้าระวัง จังหวัดที่ยังเกิดการระบาด ยังไม่มีการแพร่ระบาดที่เป็นกลุ่มก้อน แต่ตอนนี้นี่ทุกแห่งต้องเกิดการสำรวจนะคะ จังหวัดของท่านมีเคสน้อย แต่ว่ามีแคมป์แรงงานต่างชาติ หรือมีพื้นที่ตลาดที่เฝ้าระวัง อย่างเช่น ปทุมธานีอย่างนี้เป็นต้นนะคะ วันนี้ท่านรอง ผ่านวิดีโอโดยตัวท่านเองนะคะ ปทุมธานีนี่การเฝ้าระวังในตลาดของมีผู้ติดเชื้อ</w:t>
      </w:r>
      <w:r>
        <w:t xml:space="preserve"> </w:t>
      </w:r>
      <w:r>
        <w:t xml:space="preserve">และส่วนของผู้ที่… ตลาดที่ยังไม่พบผู้ติดเชื้อ ตอนนี้นี่ทีมพื้นที่ปทุมธานีก็มีการลงพื้นที่</w:t>
      </w:r>
      <w:r>
        <w:t xml:space="preserve"> </w:t>
      </w:r>
      <w:r>
        <w:t xml:space="preserve">ตรวจน้ำนะคะ มีการพบซากเชื้อตาย บำบัดให้เรียบร้อย ก่อนที่จะปล่อยสู่ชุมชน อย่างนี้เป็นต้น ให้เห็นภาพตัวอย่างของมาตรการในการเฝ้าระวังควบคุมโรคนะคะ แล้วก็ในที่ประชุม ศบค. ในวันนี้นะคะ ต้องเน้นย้ำด้วยว่า คงต้องฝากทุกจังหวัดนะคะ ให้รวมไปถึง Sub Contrack ของกลุ่มที่เกี่ยวข้องกับแรงงาน ที่เคลื่อนย้ายแรงอย่างเช่น บริษัทจัดหางานบางครั้ง บริษัทย่อย ๆ หลายบริษัท ก็ของให้เจ้าของบริษัทหรือว่าสถานประกอบการนั้นดูแลอย่างทั่วถึงด้วยนะคะ สุดท้ายต้องขอขอบคุณทีมอาสา กทม. สู้ภัย COVID นะคะ ต้องขออัปเดตรายละเอียดของ 23 พฤษภาคม มีจิตอาสาสมัครเข้ามา แพทย์ พยาบาล ผู้ช่วยพยาบาล ล่าสุดหลากหลายภาษาที่กรุณาสมัครเข้ามา ก็ยัง</w:t>
      </w:r>
      <w:r>
        <w:t xml:space="preserve"> </w:t>
      </w:r>
      <w:r>
        <w:t xml:space="preserve">คงต้องการอยู่นะคะ ถ้าใครช่วยได้ ก็ขอให้ท่านลงชื่อเข้ามาค่ะ ก็จะประจำอยู่ที่จุดบริการฉีดวัคซีนนะคะ อยากให้ทุก ๆ ท่านสามารถที่จะร่วมเป็นส่วนหนึ่งที่ช่วยให้สถานการณ์ดีขึ้น ก็ต้องขอขอบพระคุณหลาย ๆ ท่านที่สมัครมาแล้ว ท่านเหล่านี้ก็ต้องพักผ่อน สลับสับเปลี่ยนกันนะคะ ดังนั้น ถ้าเกิดว่ามีผู้ที่สนใจสมัครเข้ามได้อย่างยิ่งค่ะ สำหรับวันนี้ฝากไว้แค่นีเ้คำถามจริง ๆ มีหลากหลายนะคะ ประเด็นแรกเป็นประเด็นร้องเรียนของผู้ปกครองค่ะ นักเรียนโรงเรียนนานาชาติ จะต้องสอบ ความสามารถ ซึ่งในเดือนมิถุนายนนี้จะเป็นช่วงท้ายถ้าไม่ได้สอบในช่วงเดือนมิถุนายน จะส่งผลการสอบเข้ามหาวิทยาลัยของน้อง ๆ ในเรื่องของ ศบค. ได้มีการรับทราบ หรือว่ามีการหารือกันอย่างไรบ้างคะ</w:t>
      </w:r>
    </w:p>
    <w:p>
      <w:pPr>
        <w:pStyle w:val="BodyText"/>
      </w:pPr>
      <w:r>
        <w:t xml:space="preserve">(แพทย์หญิงอภิสมัย) ก็จริง ๆ แล้วนี่ทาง ศบค. ก็ได้รับพิจารณา 2 เรื่องนี้มาประมาณ 1-2 วันแล้วนะคะ ขออนุญาตเน้นย้ำค่ะ ว่าทางกระทรวงศึกษาธิการได้ส่งเรื่องนี้เข้าที่ประชุม ศบค. นะคะ ในนั้นมีกรมควบคุมอยู่ด้วย ได้พิจารณาอนุมัติที่จะใช้สถานที่จัดสอบได้ ก็ขอเน้นย้ำไปยังโรงเรียนนานาชาตินะคะ ไม่ว่าจะเป็น กทม. ต่างจังหวัด ว่าท่านสามารถที่จะจัดสอบได้ แต่ว่าขอให้จัดภายใต้มาตรการการควบคุมโรค ซึ่งมีรายละเอียดให้ท่านศึกษาอยู่แล้ว ถ้าทางโรงเรียนหรือว่าพ่อแม่ผู้ปกครองมีความสงสัยนี่นะคะ ท่านสามารถไปติดต่อในส่วนของผู้รับผิดชอบ</w:t>
      </w:r>
      <w:r>
        <w:t xml:space="preserve"> </w:t>
      </w:r>
      <w:r>
        <w:t xml:space="preserve">ศึกษาธิการนะคะ ภายในจังหวัดของท่านได้ ที่จะขอความร่วมมือให้ผู้ที่รับผิดชอบ ดำเนินการให้เร็วที่สุดนะคะ เพราะว่า ศบค. ก็เข้าใจความเป็นห่วงเป็นใยของผู้ปกครองนะคะ และถือว่าเป็นอนาคตของลูกหลาย ก็อยากจะให้ความจัดเจนตรงนี้ค่ะ</w:t>
      </w:r>
    </w:p>
    <w:p>
      <w:pPr>
        <w:pStyle w:val="BodyText"/>
      </w:pPr>
      <w:r>
        <w:t xml:space="preserve">(คุณปวีณา) ค่ะ มีมีข่าวออกมานะคะ เรื่องขององค์การอนามัยโลก รับรองวัคซีน Sinovac เรื่องนี้มีความชัดเจนอย่างไรคะ</w:t>
      </w:r>
    </w:p>
    <w:p>
      <w:pPr>
        <w:pStyle w:val="BodyText"/>
      </w:pPr>
      <w:r>
        <w:t xml:space="preserve">(แพทย์หญิงอภิสมัย) ในส่วนของการรับรองวัคซีนโดยองค์การอนามัย</w:t>
      </w:r>
      <w:r>
        <w:t xml:space="preserve"> </w:t>
      </w:r>
      <w:r>
        <w:t xml:space="preserve">นี่นะคะ ต้องเรียนย้ำว่าทางกระทรวงสาธารณสุขติดตามเรื่องนี้มาระยะหนึ่งแล้วนะคะ โดยอยากให้ข้อมูลกับท่านว่าในเบื้องต้นนี่องค์การอนามัยโลกให้การรับรอง Si ก็คือ Sinovac อย่างไรก็ตามกระทรวงสาธารณสุข</w:t>
      </w:r>
      <w:r>
        <w:t xml:space="preserve"> </w:t>
      </w:r>
      <w:r>
        <w:t xml:space="preserve">กำลังติดตามการยืนยันที่เป็นเอกสารนะคะ เพราะว่าต้องเรียนว่าอยู่ระหว่างการพิจารณาหลักฐานเพื่อสนับสนุนการออกใบรับรอง</w:t>
      </w:r>
      <w:r>
        <w:t xml:space="preserve"> </w:t>
      </w:r>
      <w:r>
        <w:t xml:space="preserve">ข้อสรุปนี้นะคะ ทาง ศบค. ก็จะนำมารายงาน</w:t>
      </w:r>
      <w:r>
        <w:t xml:space="preserve"> </w:t>
      </w:r>
      <w:r>
        <w:t xml:space="preserve">อย่างเร็วที่สุดค่ะ</w:t>
      </w:r>
    </w:p>
    <w:p>
      <w:pPr>
        <w:pStyle w:val="BodyText"/>
      </w:pPr>
      <w:r>
        <w:t xml:space="preserve">(คุณปวีณา) ค่ะ วันนี้หมดประเด็นแล้วนะคะท่านผู้ช่วยฯ มีประเด็นทิ้งท้ายฝากถึงคุณผู้ชมอย่างไรคะ</w:t>
      </w:r>
    </w:p>
    <w:p>
      <w:pPr>
        <w:pStyle w:val="BodyText"/>
      </w:pPr>
      <w:r>
        <w:t xml:space="preserve">(แพทย์หญิงอภิสมัย) ก็อยากจะฝากเรียนทุกท่านนะคะ ว่าการที่เราพยายามที่จะดูแลผู้ป่วย COVID ให้ดี ว่าเราดึงทรัพยากร เตียง บุคลากร จากที่จะต้องดูแลผู้ป่วยโรคอื่น โรคสมอง โรคความดันโลหิตสูง โรคหัวใจ ช่วยกันลดจำนวนผู้ติดเชื้อได้ ก็จะเป็นการช่วยระบบสาธารณสุข โดยรวมของประเทศ ขอฝากไว้เท่านี้ค่ะ สวัสดีค่ะ</w:t>
      </w:r>
    </w:p>
    <w:p>
      <w:pPr>
        <w:pStyle w:val="BodyText"/>
      </w:pPr>
      <w:r>
        <w:t xml:space="preserve">(คุณปวีณา) กราบขอบพระคุณค่ะ แพทย์หญิงอภิสมัย ศรีรังสรรค์ นะคะ ก็เน้นย้ำนะคะ เรื่องของปัจจัยต่าง ๆ ที่มีการประชุม ศบค. ชุดเล็กที่มีขึ้นทุกวันนี่ ก็จะเป็นเรื่องของการควบคุมแล้วก็ป้องกันการติดเชื้อต่าง ๆ ส่วนช่วงขอจะเป็นการพูดคุยป้องกันการลักลอบ</w:t>
      </w:r>
      <w:r>
        <w:t xml:space="preserve"> </w:t>
      </w:r>
      <w:r>
        <w:t xml:space="preserve">เข้าประเทศ ไม่ว่าจะเป็นแรงงานผิดกฎหมาย หรือว่าลักลอบกลับเข้าประเทศทางช่องทางธรรมชาติ ทั้งกระทรวงมหาดไทย ทั้งกระทรวงแรงงานจะเข้ามาช่วยอย่าไร ลำดับต่อไปค่ะ ขอเรียนเชิญท่านกรมสารนิเทศ และรองโฆษกกระทรวงการต่างประเทศ ท่านณัฐภาณุ นพคุณ สรุปประเด็นวันนี้ในภาคภาษาอังกฤษค่ะ</w:t>
      </w:r>
    </w:p>
    <w:p>
      <w:pPr>
        <w:pStyle w:val="BodyText"/>
      </w:pPr>
      <w:r>
        <w:t xml:space="preserve">(คุณณัฐภาณุ)</w:t>
      </w:r>
    </w:p>
    <w:p>
      <w:pPr>
        <w:pStyle w:val="BodyText"/>
      </w:pPr>
      <w:r>
        <w:t xml:space="preserve">[ภาษาต่างประเทศ] ขอบคุณครับ //กราบขอบพระคุณ ท่านณัฐภาณุ นพคุณ รองอธิบดีกรมสารนิเทศ และรองโฆษกกระทรวงการต่างประเทษนะคะ เราจะขอพักสักครู่ ช่วงของการสนทนา หลายคนจะพลาดไม่ได้ แล้วก็ตั้งคำถามผ่านมาทาง ศบค. นะคะ ว่า ณ วันนี้เรื่องการดูแลบริเวณชายอด อย่างผิดกฎหมาย กระทรวงมหาดไทยต้องทำอย่างไร การทำงานปัจจุบันนี้มีการบูรณาการ หรือว่าทำงานร่วมกันอย่างไร เพื่อที่จะให้เกิดประสิทธิภาพมากที่สุด ช่วงหน้ากลับมาพูดคุยกัน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4 พ.ค. 64)</dc:title>
  <dc:creator/>
  <cp:keywords/>
  <dcterms:created xsi:type="dcterms:W3CDTF">2021-05-24T06:48:15Z</dcterms:created>
  <dcterms:modified xsi:type="dcterms:W3CDTF">2021-05-24T06:4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4 พฤษภาคม 2564 เวลา 12.10 น.</vt:lpwstr>
  </property>
  <property fmtid="{D5CDD505-2E9C-101B-9397-08002B2CF9AE}" pid="3" name="subtitle">
    <vt:lpwstr/>
  </property>
</Properties>
</file>